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D4532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C2C8E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D4EF2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C2C8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CAF28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C2C8E">
        <w:rPr>
          <w:rFonts w:ascii="Muli" w:eastAsia="Muli" w:hAnsi="Muli" w:cs="Muli"/>
          <w:sz w:val="24"/>
          <w:szCs w:val="24"/>
          <w:u w:val="single"/>
        </w:rPr>
        <w:t xml:space="preserve"> the division tag ids also called the division tag. The two uses are – </w:t>
      </w:r>
    </w:p>
    <w:p w14:paraId="5278F468" w14:textId="77777777" w:rsidR="006C2C8E" w:rsidRDefault="006C2C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0BD0475A" w:rsidR="00173A24" w:rsidRDefault="00AC4D9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make divisions of content like text images etc.</w:t>
      </w:r>
    </w:p>
    <w:p w14:paraId="504DFD6B" w14:textId="720E07AF" w:rsidR="00AC4D97" w:rsidRDefault="00AC4D9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lso used to give style to the abov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C2C8E"/>
    <w:rsid w:val="009526BB"/>
    <w:rsid w:val="00AC4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lpa parhar</dc:creator>
  <cp:lastModifiedBy>shilpa_parhar@yahoo.co.in</cp:lastModifiedBy>
  <cp:revision>2</cp:revision>
  <dcterms:created xsi:type="dcterms:W3CDTF">2021-09-25T17:05:00Z</dcterms:created>
  <dcterms:modified xsi:type="dcterms:W3CDTF">2021-09-25T17:05:00Z</dcterms:modified>
</cp:coreProperties>
</file>